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3CD1A98B" w:rsidR="004106F2" w:rsidRDefault="00BF6ED3" w:rsidP="004106F2">
      <w:r w:rsidRPr="007F55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8DB2E44" wp14:editId="17E75F40">
            <wp:simplePos x="0" y="0"/>
            <wp:positionH relativeFrom="column">
              <wp:posOffset>2325094</wp:posOffset>
            </wp:positionH>
            <wp:positionV relativeFrom="paragraph">
              <wp:posOffset>55245</wp:posOffset>
            </wp:positionV>
            <wp:extent cx="1114425" cy="1114425"/>
            <wp:effectExtent l="0" t="0" r="317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DEA543" w14:textId="77777777" w:rsidR="004106F2" w:rsidRPr="004106F2" w:rsidRDefault="004106F2" w:rsidP="004106F2"/>
    <w:p w14:paraId="52620D91" w14:textId="4D4E6D39" w:rsidR="004106F2" w:rsidRDefault="004106F2" w:rsidP="004106F2">
      <w:pPr>
        <w:tabs>
          <w:tab w:val="left" w:pos="1841"/>
        </w:tabs>
      </w:pPr>
      <w:r>
        <w:tab/>
      </w:r>
    </w:p>
    <w:p w14:paraId="1D6F2E42" w14:textId="77777777" w:rsidR="00E43DED" w:rsidRDefault="004106F2" w:rsidP="004106F2">
      <w:r>
        <w:br w:type="textWrapping" w:clear="all"/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20ACBE0C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622C9E">
        <w:rPr>
          <w:rFonts w:ascii="Arial" w:hAnsi="Arial" w:cs="Arial"/>
        </w:rPr>
        <w:t>Dece</w:t>
      </w:r>
      <w:r w:rsidR="007B3DFA">
        <w:rPr>
          <w:rFonts w:ascii="Arial" w:hAnsi="Arial" w:cs="Arial"/>
        </w:rPr>
        <w:t>mber</w:t>
      </w:r>
      <w:r w:rsidR="00D07206">
        <w:rPr>
          <w:rFonts w:ascii="Arial" w:hAnsi="Arial" w:cs="Arial"/>
        </w:rPr>
        <w:t xml:space="preserve"> </w:t>
      </w:r>
      <w:r w:rsidR="007B3DFA">
        <w:rPr>
          <w:rFonts w:ascii="Arial" w:hAnsi="Arial" w:cs="Arial"/>
        </w:rPr>
        <w:t>5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 – 4:30 p.m.</w:t>
      </w:r>
    </w:p>
    <w:p w14:paraId="340D925F" w14:textId="0A317F5F" w:rsidR="00BF6ED3" w:rsidRDefault="00BF6ED3" w:rsidP="00BF6ED3">
      <w:pPr>
        <w:jc w:val="center"/>
        <w:rPr>
          <w:rFonts w:eastAsia="Times New Roman"/>
        </w:rPr>
      </w:pPr>
      <w:r w:rsidRPr="002D0F66">
        <w:rPr>
          <w:rFonts w:cstheme="minorHAnsi"/>
        </w:rPr>
        <w:t>ZOOM:</w:t>
      </w:r>
      <w:r w:rsidR="00BD647C">
        <w:t xml:space="preserve"> </w:t>
      </w:r>
      <w:hyperlink r:id="rId12" w:history="1">
        <w:r w:rsidR="00BD647C">
          <w:rPr>
            <w:rStyle w:val="Hyperlink"/>
            <w:rFonts w:ascii="Calibri Light" w:hAnsi="Calibri Light" w:cs="Calibri Light"/>
          </w:rPr>
          <w:t>https://fullcoll-edu.zoom.us/j/87615371230?pwd=Y1h3SnBzYnFic0dnOVZSc2twOG9odz09</w:t>
        </w:r>
      </w:hyperlink>
    </w:p>
    <w:p w14:paraId="7C594B1C" w14:textId="53E1F2C6" w:rsidR="00BF6ED3" w:rsidRDefault="007B3DFA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174.05pt;height:.05pt;mso-width-percent:0;mso-height-percent:0;mso-width-percent:0;mso-height-percent:0" o:hralign="center" o:hrstd="t" o:hr="t" fillcolor="#a0a0a0" stroked="f"/>
        </w:pict>
      </w:r>
    </w:p>
    <w:p w14:paraId="5B576A96" w14:textId="16FBDE95" w:rsidR="0057798A" w:rsidRPr="00D07206" w:rsidRDefault="00BF6ED3" w:rsidP="00D07206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2015431D" w14:textId="41237C26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  <w:r w:rsidR="0057798A">
        <w:rPr>
          <w:rFonts w:asciiTheme="majorHAnsi" w:hAnsiTheme="majorHAnsi"/>
          <w:b/>
          <w:sz w:val="24"/>
          <w:szCs w:val="24"/>
        </w:rPr>
        <w:t xml:space="preserve"> 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1801"/>
        <w:gridCol w:w="6681"/>
        <w:gridCol w:w="2408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1D1F59">
        <w:tc>
          <w:tcPr>
            <w:tcW w:w="1801" w:type="dxa"/>
            <w:shd w:val="clear" w:color="auto" w:fill="E7E6E6" w:themeFill="background2"/>
          </w:tcPr>
          <w:p w14:paraId="700EED05" w14:textId="5464BC62" w:rsidR="000874C4" w:rsidRPr="000874C4" w:rsidRDefault="00BD647C" w:rsidP="000874C4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nnouncement</w:t>
            </w:r>
          </w:p>
          <w:p w14:paraId="038DB9A0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5AA378F5" w14:textId="5E7CA049" w:rsidR="003D274A" w:rsidRDefault="00D87193" w:rsidP="001930F9">
            <w:r>
              <w:t>-</w:t>
            </w:r>
            <w:r w:rsidR="003D274A">
              <w:t xml:space="preserve"> </w:t>
            </w:r>
            <w:r w:rsidR="00CE75AE">
              <w:t>Cynthia shared information regarding a class to encourage students to sign up.</w:t>
            </w:r>
          </w:p>
          <w:p w14:paraId="07C1A182" w14:textId="77777777" w:rsidR="001246F0" w:rsidRDefault="001246F0" w:rsidP="00BF6ED3"/>
          <w:p w14:paraId="694D3F36" w14:textId="2B5CC9F5" w:rsidR="00BF7CDD" w:rsidRPr="00535C74" w:rsidRDefault="00BF7CDD" w:rsidP="00BF6ED3">
            <w:pPr>
              <w:rPr>
                <w:bCs/>
              </w:rPr>
            </w:pPr>
          </w:p>
          <w:p w14:paraId="6F16DDBA" w14:textId="66B71270" w:rsidR="00074715" w:rsidRPr="00535C74" w:rsidRDefault="00074715" w:rsidP="00BF6ED3">
            <w:pPr>
              <w:rPr>
                <w:bCs/>
              </w:rPr>
            </w:pPr>
          </w:p>
        </w:tc>
        <w:tc>
          <w:tcPr>
            <w:tcW w:w="2408" w:type="dxa"/>
          </w:tcPr>
          <w:p w14:paraId="5B452806" w14:textId="66BFACA0" w:rsidR="00B03874" w:rsidRPr="00535C74" w:rsidRDefault="00B03874" w:rsidP="00F9408E">
            <w:pPr>
              <w:rPr>
                <w:bCs/>
              </w:rPr>
            </w:pPr>
          </w:p>
        </w:tc>
      </w:tr>
      <w:tr w:rsidR="00BF6ED3" w14:paraId="53A99E92" w14:textId="77777777" w:rsidTr="001D1F59">
        <w:tc>
          <w:tcPr>
            <w:tcW w:w="1801" w:type="dxa"/>
            <w:shd w:val="clear" w:color="auto" w:fill="E7E6E6" w:themeFill="background2"/>
          </w:tcPr>
          <w:p w14:paraId="4A78B2FE" w14:textId="77777777" w:rsidR="001930F9" w:rsidRPr="001930F9" w:rsidRDefault="001930F9" w:rsidP="001930F9">
            <w:pPr>
              <w:rPr>
                <w:rFonts w:ascii="Calibri" w:hAnsi="Calibri" w:cs="Calibri"/>
                <w:b/>
                <w:bCs/>
              </w:rPr>
            </w:pPr>
            <w:r w:rsidRPr="001930F9">
              <w:rPr>
                <w:rFonts w:ascii="Calibri" w:hAnsi="Calibri" w:cs="Calibri"/>
                <w:b/>
                <w:bCs/>
              </w:rPr>
              <w:t>Equity Plan 2.0 Submitted to State</w:t>
            </w:r>
          </w:p>
          <w:p w14:paraId="137788E0" w14:textId="38248971" w:rsidR="001930F9" w:rsidRPr="001930F9" w:rsidRDefault="001930F9" w:rsidP="001930F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b/>
                <w:bCs/>
              </w:rPr>
            </w:pPr>
            <w:r w:rsidRPr="001930F9">
              <w:rPr>
                <w:rFonts w:ascii="Calibri" w:hAnsi="Calibri" w:cs="Calibri"/>
                <w:b/>
                <w:bCs/>
              </w:rPr>
              <w:t>Next Steps</w:t>
            </w:r>
          </w:p>
          <w:p w14:paraId="56DEFF54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231D60B8" w14:textId="77777777" w:rsidR="00993829" w:rsidRDefault="001930F9" w:rsidP="001930F9">
            <w:r>
              <w:t>-Jorge confirmed the Equity Plan 2.0 was approved and submitted.</w:t>
            </w:r>
          </w:p>
          <w:p w14:paraId="43F628DC" w14:textId="3560270B" w:rsidR="001930F9" w:rsidRPr="00221CC0" w:rsidRDefault="001930F9" w:rsidP="001930F9">
            <w:r>
              <w:t xml:space="preserve">- Jeanne Costello shared some takeaways from the </w:t>
            </w:r>
            <w:r w:rsidRPr="001930F9">
              <w:t>California Community College Alliance: Responding to Resistance to Racial Equity Efforts</w:t>
            </w:r>
            <w:r>
              <w:t>.</w:t>
            </w:r>
          </w:p>
        </w:tc>
        <w:tc>
          <w:tcPr>
            <w:tcW w:w="2408" w:type="dxa"/>
          </w:tcPr>
          <w:p w14:paraId="03C0F34D" w14:textId="6F114F32" w:rsidR="006A1C3A" w:rsidRDefault="001930F9" w:rsidP="00A76D68">
            <w:r>
              <w:t xml:space="preserve">Jorge thanked the committee for their hard work </w:t>
            </w:r>
            <w:r w:rsidR="00CC68D4">
              <w:t>and input</w:t>
            </w:r>
            <w:r>
              <w:t xml:space="preserve"> </w:t>
            </w:r>
            <w:r w:rsidR="00CC68D4">
              <w:t xml:space="preserve">in </w:t>
            </w:r>
            <w:r>
              <w:t>putting together the Equity Plan 2.0.</w:t>
            </w:r>
          </w:p>
          <w:p w14:paraId="558A569D" w14:textId="28038427" w:rsidR="00CE75AE" w:rsidRPr="00BD647C" w:rsidRDefault="00CE75AE" w:rsidP="00A76D68">
            <w:r>
              <w:t xml:space="preserve">The committee thanked Jeanne for sharing the </w:t>
            </w:r>
            <w:proofErr w:type="spellStart"/>
            <w:r>
              <w:t>eConvening</w:t>
            </w:r>
            <w:proofErr w:type="spellEnd"/>
            <w:r>
              <w:t xml:space="preserve"> information.</w:t>
            </w:r>
          </w:p>
        </w:tc>
      </w:tr>
      <w:tr w:rsidR="00221CC0" w14:paraId="5AC33E35" w14:textId="77777777" w:rsidTr="001D1F59">
        <w:tc>
          <w:tcPr>
            <w:tcW w:w="1801" w:type="dxa"/>
            <w:shd w:val="clear" w:color="auto" w:fill="E7E6E6" w:themeFill="background2"/>
          </w:tcPr>
          <w:p w14:paraId="5BEA58A1" w14:textId="18957EE7" w:rsidR="00221CC0" w:rsidRPr="00221CC0" w:rsidRDefault="001930F9" w:rsidP="00221CC0">
            <w:pPr>
              <w:rPr>
                <w:b/>
              </w:rPr>
            </w:pPr>
            <w: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t>SEAC Proposed DRAFT Call to Action</w:t>
            </w:r>
          </w:p>
        </w:tc>
        <w:tc>
          <w:tcPr>
            <w:tcW w:w="6681" w:type="dxa"/>
          </w:tcPr>
          <w:p w14:paraId="48570C8D" w14:textId="40E7C6C6" w:rsidR="00221CC0" w:rsidRDefault="005966FB" w:rsidP="00221CC0">
            <w:r>
              <w:t xml:space="preserve">- </w:t>
            </w:r>
            <w:r w:rsidR="00CE75AE">
              <w:t xml:space="preserve">Cynthia shared with the committee a letter </w:t>
            </w:r>
          </w:p>
        </w:tc>
        <w:tc>
          <w:tcPr>
            <w:tcW w:w="2408" w:type="dxa"/>
          </w:tcPr>
          <w:p w14:paraId="4E8964EC" w14:textId="32AE5BEB" w:rsidR="00221CC0" w:rsidRDefault="008D41A4" w:rsidP="00221CC0">
            <w:r>
              <w:t>Committee members shared some feedback regarding the DRAFT Call to Action.</w:t>
            </w:r>
          </w:p>
        </w:tc>
      </w:tr>
      <w:tr w:rsidR="00421713" w14:paraId="0A3D3C3D" w14:textId="77777777" w:rsidTr="001D1F59">
        <w:tc>
          <w:tcPr>
            <w:tcW w:w="1801" w:type="dxa"/>
            <w:shd w:val="clear" w:color="auto" w:fill="E7E6E6" w:themeFill="background2"/>
          </w:tcPr>
          <w:p w14:paraId="1668DFE0" w14:textId="77777777" w:rsidR="001930F9" w:rsidRPr="001930F9" w:rsidRDefault="001930F9" w:rsidP="001930F9">
            <w:pPr>
              <w:rPr>
                <w:rFonts w:cstheme="minorHAnsi"/>
                <w:b/>
                <w:bCs/>
              </w:rPr>
            </w:pPr>
            <w:r w:rsidRPr="001930F9">
              <w:rPr>
                <w:rFonts w:cstheme="minorHAnsi"/>
                <w:b/>
                <w:bCs/>
              </w:rPr>
              <w:t>Meetings Times for Spring 2023</w:t>
            </w:r>
          </w:p>
          <w:p w14:paraId="61AD5DF9" w14:textId="71B0603C" w:rsidR="00421713" w:rsidRPr="00421713" w:rsidRDefault="00421713" w:rsidP="00221CC0">
            <w:pP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</w:pPr>
          </w:p>
        </w:tc>
        <w:tc>
          <w:tcPr>
            <w:tcW w:w="6681" w:type="dxa"/>
          </w:tcPr>
          <w:p w14:paraId="72CAC6E2" w14:textId="1850D003" w:rsidR="00CE75AE" w:rsidRPr="00D93470" w:rsidRDefault="002A1977" w:rsidP="002A1977">
            <w:r>
              <w:t>-Committee will resume meetings in 2023.</w:t>
            </w:r>
          </w:p>
          <w:p w14:paraId="52FB1516" w14:textId="71322384" w:rsidR="005966FB" w:rsidRDefault="005966FB" w:rsidP="0009700E"/>
        </w:tc>
        <w:tc>
          <w:tcPr>
            <w:tcW w:w="2408" w:type="dxa"/>
          </w:tcPr>
          <w:p w14:paraId="0564E1F6" w14:textId="39BCB1C0" w:rsidR="00421713" w:rsidRDefault="002A1977" w:rsidP="00221CC0">
            <w:r>
              <w:t xml:space="preserve">Jorge </w:t>
            </w:r>
            <w:r w:rsidR="006B79CC">
              <w:t xml:space="preserve">mentioned that the </w:t>
            </w:r>
            <w:r w:rsidR="007B3DFA">
              <w:t>2023 meeting schedule can be revised as needed.</w:t>
            </w:r>
          </w:p>
        </w:tc>
      </w:tr>
    </w:tbl>
    <w:p w14:paraId="0CA4D8A9" w14:textId="77777777" w:rsidR="00BF6ED3" w:rsidRDefault="00BF6ED3" w:rsidP="007D138C">
      <w:pPr>
        <w:ind w:left="-720"/>
      </w:pPr>
    </w:p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FB2DF" w14:textId="77777777" w:rsidR="00DF6354" w:rsidRDefault="00DF6354" w:rsidP="00241D29">
      <w:pPr>
        <w:spacing w:after="0" w:line="240" w:lineRule="auto"/>
      </w:pPr>
      <w:r>
        <w:separator/>
      </w:r>
    </w:p>
  </w:endnote>
  <w:endnote w:type="continuationSeparator" w:id="0">
    <w:p w14:paraId="1A40CD83" w14:textId="77777777" w:rsidR="00DF6354" w:rsidRDefault="00DF6354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6D94460A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57798A">
      <w:rPr>
        <w:rFonts w:asciiTheme="majorHAnsi" w:hAnsiTheme="majorHAnsi"/>
      </w:rPr>
      <w:t>1</w:t>
    </w:r>
    <w:r w:rsidR="007B3DFA">
      <w:rPr>
        <w:rFonts w:asciiTheme="majorHAnsi" w:hAnsiTheme="majorHAnsi"/>
      </w:rPr>
      <w:t>2</w:t>
    </w:r>
    <w:r w:rsidR="0057798A">
      <w:rPr>
        <w:rFonts w:asciiTheme="majorHAnsi" w:hAnsiTheme="majorHAnsi"/>
      </w:rPr>
      <w:t>.</w:t>
    </w:r>
    <w:r w:rsidR="007B3DFA">
      <w:rPr>
        <w:rFonts w:asciiTheme="majorHAnsi" w:hAnsiTheme="majorHAnsi"/>
      </w:rPr>
      <w:t>5</w:t>
    </w:r>
    <w:r w:rsidRPr="00241D29">
      <w:rPr>
        <w:rFonts w:asciiTheme="majorHAnsi" w:hAnsiTheme="majorHAnsi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97597" w14:textId="77777777" w:rsidR="00DF6354" w:rsidRDefault="00DF6354" w:rsidP="00241D29">
      <w:pPr>
        <w:spacing w:after="0" w:line="240" w:lineRule="auto"/>
      </w:pPr>
      <w:r>
        <w:separator/>
      </w:r>
    </w:p>
  </w:footnote>
  <w:footnote w:type="continuationSeparator" w:id="0">
    <w:p w14:paraId="4CCCDAF9" w14:textId="77777777" w:rsidR="00DF6354" w:rsidRDefault="00DF6354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27513"/>
    <w:multiLevelType w:val="hybridMultilevel"/>
    <w:tmpl w:val="6700E63E"/>
    <w:lvl w:ilvl="0" w:tplc="E99EE7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F901AD"/>
    <w:multiLevelType w:val="hybridMultilevel"/>
    <w:tmpl w:val="82B00656"/>
    <w:lvl w:ilvl="0" w:tplc="1C508B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B32D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5459E2"/>
    <w:multiLevelType w:val="hybridMultilevel"/>
    <w:tmpl w:val="7062ECA2"/>
    <w:lvl w:ilvl="0" w:tplc="F0FECC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506392"/>
    <w:multiLevelType w:val="hybridMultilevel"/>
    <w:tmpl w:val="76426274"/>
    <w:lvl w:ilvl="0" w:tplc="499AE9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360E7"/>
    <w:multiLevelType w:val="hybridMultilevel"/>
    <w:tmpl w:val="90B4DE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8009A"/>
    <w:multiLevelType w:val="hybridMultilevel"/>
    <w:tmpl w:val="E35039E6"/>
    <w:lvl w:ilvl="0" w:tplc="DC0C785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2A6B82"/>
    <w:multiLevelType w:val="hybridMultilevel"/>
    <w:tmpl w:val="8D3849E8"/>
    <w:lvl w:ilvl="0" w:tplc="7EBED26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31039144">
    <w:abstractNumId w:val="7"/>
  </w:num>
  <w:num w:numId="2" w16cid:durableId="1265844818">
    <w:abstractNumId w:val="5"/>
  </w:num>
  <w:num w:numId="3" w16cid:durableId="1884366490">
    <w:abstractNumId w:val="4"/>
  </w:num>
  <w:num w:numId="4" w16cid:durableId="5443288">
    <w:abstractNumId w:val="0"/>
  </w:num>
  <w:num w:numId="5" w16cid:durableId="91322445">
    <w:abstractNumId w:val="11"/>
  </w:num>
  <w:num w:numId="6" w16cid:durableId="1727217569">
    <w:abstractNumId w:val="9"/>
  </w:num>
  <w:num w:numId="7" w16cid:durableId="122371266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48543343">
    <w:abstractNumId w:val="10"/>
  </w:num>
  <w:num w:numId="9" w16cid:durableId="1378319146">
    <w:abstractNumId w:val="6"/>
  </w:num>
  <w:num w:numId="10" w16cid:durableId="1513766565">
    <w:abstractNumId w:val="13"/>
  </w:num>
  <w:num w:numId="11" w16cid:durableId="40642555">
    <w:abstractNumId w:val="16"/>
  </w:num>
  <w:num w:numId="12" w16cid:durableId="1577206163">
    <w:abstractNumId w:val="8"/>
  </w:num>
  <w:num w:numId="13" w16cid:durableId="718092935">
    <w:abstractNumId w:val="3"/>
  </w:num>
  <w:num w:numId="14" w16cid:durableId="440102147">
    <w:abstractNumId w:val="2"/>
  </w:num>
  <w:num w:numId="15" w16cid:durableId="1319917608">
    <w:abstractNumId w:val="14"/>
  </w:num>
  <w:num w:numId="16" w16cid:durableId="1697342333">
    <w:abstractNumId w:val="1"/>
  </w:num>
  <w:num w:numId="17" w16cid:durableId="853495739">
    <w:abstractNumId w:val="15"/>
  </w:num>
  <w:num w:numId="18" w16cid:durableId="14642260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rwUAY4dv5CwAAAA="/>
  </w:docVars>
  <w:rsids>
    <w:rsidRoot w:val="00BF6ED3"/>
    <w:rsid w:val="00020117"/>
    <w:rsid w:val="0003058D"/>
    <w:rsid w:val="00050426"/>
    <w:rsid w:val="00074715"/>
    <w:rsid w:val="00082967"/>
    <w:rsid w:val="000874C4"/>
    <w:rsid w:val="000952A3"/>
    <w:rsid w:val="0009700E"/>
    <w:rsid w:val="000B7D27"/>
    <w:rsid w:val="000C4574"/>
    <w:rsid w:val="000D37AE"/>
    <w:rsid w:val="000D5BCA"/>
    <w:rsid w:val="000F60CA"/>
    <w:rsid w:val="00103F89"/>
    <w:rsid w:val="001240E2"/>
    <w:rsid w:val="001246F0"/>
    <w:rsid w:val="001930F9"/>
    <w:rsid w:val="001B6440"/>
    <w:rsid w:val="001D1F59"/>
    <w:rsid w:val="001E0345"/>
    <w:rsid w:val="00203CA5"/>
    <w:rsid w:val="002137A3"/>
    <w:rsid w:val="00221CC0"/>
    <w:rsid w:val="002355F3"/>
    <w:rsid w:val="00241D29"/>
    <w:rsid w:val="00253E00"/>
    <w:rsid w:val="002654A3"/>
    <w:rsid w:val="002A1977"/>
    <w:rsid w:val="002A6A01"/>
    <w:rsid w:val="002C2948"/>
    <w:rsid w:val="002C6FF9"/>
    <w:rsid w:val="002D0F66"/>
    <w:rsid w:val="003516D0"/>
    <w:rsid w:val="003719E6"/>
    <w:rsid w:val="00395B6D"/>
    <w:rsid w:val="003D274A"/>
    <w:rsid w:val="003D3650"/>
    <w:rsid w:val="003E35AE"/>
    <w:rsid w:val="004106F2"/>
    <w:rsid w:val="00421713"/>
    <w:rsid w:val="0042194C"/>
    <w:rsid w:val="00425344"/>
    <w:rsid w:val="00460633"/>
    <w:rsid w:val="0046199E"/>
    <w:rsid w:val="004720F7"/>
    <w:rsid w:val="00483A32"/>
    <w:rsid w:val="00483CE6"/>
    <w:rsid w:val="004D4987"/>
    <w:rsid w:val="0050091C"/>
    <w:rsid w:val="00501528"/>
    <w:rsid w:val="00507DAA"/>
    <w:rsid w:val="005217E3"/>
    <w:rsid w:val="00535C74"/>
    <w:rsid w:val="005639DE"/>
    <w:rsid w:val="0057798A"/>
    <w:rsid w:val="005966FB"/>
    <w:rsid w:val="005B6404"/>
    <w:rsid w:val="005C67F9"/>
    <w:rsid w:val="005E4423"/>
    <w:rsid w:val="005E60FA"/>
    <w:rsid w:val="005F4661"/>
    <w:rsid w:val="00622C9E"/>
    <w:rsid w:val="00661263"/>
    <w:rsid w:val="006803AF"/>
    <w:rsid w:val="0068569F"/>
    <w:rsid w:val="006A1C3A"/>
    <w:rsid w:val="006B79CC"/>
    <w:rsid w:val="006D61D3"/>
    <w:rsid w:val="006E53CB"/>
    <w:rsid w:val="006F031F"/>
    <w:rsid w:val="006F39A2"/>
    <w:rsid w:val="007154F0"/>
    <w:rsid w:val="00721063"/>
    <w:rsid w:val="00744E5D"/>
    <w:rsid w:val="007467BD"/>
    <w:rsid w:val="00775879"/>
    <w:rsid w:val="00792532"/>
    <w:rsid w:val="007953D5"/>
    <w:rsid w:val="007B3DFA"/>
    <w:rsid w:val="007B482B"/>
    <w:rsid w:val="007D138C"/>
    <w:rsid w:val="007F3DF7"/>
    <w:rsid w:val="007F4C82"/>
    <w:rsid w:val="008311B5"/>
    <w:rsid w:val="008659A0"/>
    <w:rsid w:val="008D22ED"/>
    <w:rsid w:val="008D41A4"/>
    <w:rsid w:val="0090139B"/>
    <w:rsid w:val="00916F0A"/>
    <w:rsid w:val="00924465"/>
    <w:rsid w:val="00937542"/>
    <w:rsid w:val="00950791"/>
    <w:rsid w:val="009864E0"/>
    <w:rsid w:val="00993829"/>
    <w:rsid w:val="009B29E8"/>
    <w:rsid w:val="009B7F1E"/>
    <w:rsid w:val="009F5030"/>
    <w:rsid w:val="00A62DB7"/>
    <w:rsid w:val="00A76D68"/>
    <w:rsid w:val="00A851FA"/>
    <w:rsid w:val="00A86882"/>
    <w:rsid w:val="00AA1DC6"/>
    <w:rsid w:val="00AA5F57"/>
    <w:rsid w:val="00AE3C43"/>
    <w:rsid w:val="00B03874"/>
    <w:rsid w:val="00B10BD4"/>
    <w:rsid w:val="00B34D86"/>
    <w:rsid w:val="00B5559D"/>
    <w:rsid w:val="00B605E7"/>
    <w:rsid w:val="00B6493B"/>
    <w:rsid w:val="00BC0079"/>
    <w:rsid w:val="00BC1514"/>
    <w:rsid w:val="00BD5B99"/>
    <w:rsid w:val="00BD647C"/>
    <w:rsid w:val="00BF6ED3"/>
    <w:rsid w:val="00BF7CDD"/>
    <w:rsid w:val="00C13277"/>
    <w:rsid w:val="00CB560A"/>
    <w:rsid w:val="00CC5530"/>
    <w:rsid w:val="00CC68D4"/>
    <w:rsid w:val="00CE75AE"/>
    <w:rsid w:val="00D032C9"/>
    <w:rsid w:val="00D07206"/>
    <w:rsid w:val="00D409E6"/>
    <w:rsid w:val="00D47773"/>
    <w:rsid w:val="00D771AF"/>
    <w:rsid w:val="00D7749E"/>
    <w:rsid w:val="00D87193"/>
    <w:rsid w:val="00D93470"/>
    <w:rsid w:val="00DE0250"/>
    <w:rsid w:val="00DF6354"/>
    <w:rsid w:val="00E12395"/>
    <w:rsid w:val="00E61BF2"/>
    <w:rsid w:val="00E66FCA"/>
    <w:rsid w:val="00E73122"/>
    <w:rsid w:val="00E907B4"/>
    <w:rsid w:val="00EC1B53"/>
    <w:rsid w:val="00EF70A8"/>
    <w:rsid w:val="00F11797"/>
    <w:rsid w:val="00F15B78"/>
    <w:rsid w:val="00F26136"/>
    <w:rsid w:val="00F45D2F"/>
    <w:rsid w:val="00F6027F"/>
    <w:rsid w:val="00F6113A"/>
    <w:rsid w:val="00F635F7"/>
    <w:rsid w:val="00F9408E"/>
    <w:rsid w:val="00FB2C73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03EB72A"/>
  <w15:docId w15:val="{6D17E0B9-E764-CA48-A270-441AE20EB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A76D68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D6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2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10.safelinks.protection.outlook.com/?url=https%3A%2F%2Ffullcoll-edu.zoom.us%2Fj%2F87615371230%3Fpwd%3DY1h3SnBzYnFic0dnOVZSc2twOG9odz09&amp;data=05%7C01%7CJGamboa%40fullcoll.edu%7Ce6b75e675bea4a8760ce08da89e9990d%7Cf8b4752f8a294d0e97b5f7428505ab38%7C1%7C0%7C637973933636786385%7CUnknown%7CTWFpbGZsb3d8eyJWIjoiMC4wLjAwMDAiLCJQIjoiV2luMzIiLCJBTiI6Ik1haWwiLCJXVCI6Mn0%3D%7C3000%7C%7C%7C&amp;sdata=LRuHOnLFWdcG%2FJBPGdXXfS8AQ9DazW5aW6nkIiSlyMo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2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D4A9A7-8418-AC4B-864F-2149BA0DF5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360191-8DBC-428D-B16D-3C37AFC2F8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230</Words>
  <Characters>1343</Characters>
  <Application>Microsoft Office Word</Application>
  <DocSecurity>2</DocSecurity>
  <Lines>4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6</cp:revision>
  <cp:lastPrinted>2022-04-04T20:26:00Z</cp:lastPrinted>
  <dcterms:created xsi:type="dcterms:W3CDTF">2022-12-06T01:17:00Z</dcterms:created>
  <dcterms:modified xsi:type="dcterms:W3CDTF">2022-12-06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d5bb40d49bbf5df2d0e17106a2c439dfaf3031fa6b4ab07400c8d33fb312f831</vt:lpwstr>
  </property>
</Properties>
</file>